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Kathmandu,</w:t>
      </w:r>
      <w:r>
        <w:t xml:space="preserve"> </w:t>
      </w:r>
      <w:r>
        <w:t xml:space="preserve">Nepal</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Kathmandu Valley Educational Institutions (KVEI)</w:t>
      </w:r>
      <w:r>
        <w:br/>
      </w:r>
      <w:r>
        <w:t xml:space="preserve">Durbar Marg, Kathmandu</w:t>
      </w:r>
      <w:r>
        <w:br/>
      </w:r>
      <w:r>
        <w:t xml:space="preserve">Nepal</w:t>
      </w:r>
    </w:p>
    <w:bookmarkStart w:id="20" w:name="X4a3ffb07d6c92f33907e71c4e2d7bcd1efe0ef6"/>
    <w:p>
      <w:pPr>
        <w:pStyle w:val="Heading2"/>
      </w:pPr>
      <w:r>
        <w:t xml:space="preserve">Subject: Application for Secondary Teacher Internship Position</w:t>
      </w:r>
    </w:p>
    <w:p>
      <w:pPr>
        <w:pStyle w:val="FirstParagraph"/>
      </w:pPr>
      <w:r>
        <w:t xml:space="preserve">Dear Hiring Committee,</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opportunity as a</w:t>
      </w:r>
      <w:r>
        <w:t xml:space="preserve"> </w:t>
      </w:r>
      <w:r>
        <w:rPr>
          <w:bCs/>
          <w:b/>
        </w:rPr>
        <w:t xml:space="preserve">Teacher Secondary</w:t>
      </w:r>
      <w:r>
        <w:t xml:space="preserve"> </w:t>
      </w:r>
      <w:r>
        <w:t xml:space="preserve">at your esteemed institution in Kathmandu, Nepal. Having closely followed the transformative educational initiatives undertaken by Kathmandu-based institutions like yours, I am deeply inspired by your commitment to nurturing young minds within Nepal's evolving academic landscape. This internship represents not merely a professional step for me, but a meaningful alignment of my academic pursuits with my dedication to contributing to Nepal's educational renaissance in its most vibrant capital city.</w:t>
      </w:r>
    </w:p>
    <w:p>
      <w:pPr>
        <w:pStyle w:val="BodyText"/>
      </w:pPr>
      <w:r>
        <w:t xml:space="preserve">As an undergraduate student specializing in Secondary Education (Nepal Education Board Curriculum) at Tribhuvan University, I have immersed myself in pedagogical theories, classroom management strategies, and subject-specific methodologies tailored for Grades 9-10. My academic journey has been deeply informed by Nepal's unique socio-educational context – particularly the challenges and opportunities present in Kathmandu's diverse classrooms. I understand that being a</w:t>
      </w:r>
      <w:r>
        <w:t xml:space="preserve"> </w:t>
      </w:r>
      <w:r>
        <w:rPr>
          <w:bCs/>
          <w:b/>
        </w:rPr>
        <w:t xml:space="preserve">Teacher Secondary</w:t>
      </w:r>
      <w:r>
        <w:t xml:space="preserve"> </w:t>
      </w:r>
      <w:r>
        <w:t xml:space="preserve">in Nepal demands more than academic knowledge; it requires cultural sensitivity, adaptability to resource-constrained environments, and an unwavering commitment to inclusive education. My volunteer experience at a community school in Patan Durbar Square – where I assisted in teaching Mathematics and Environmental Science to 60+ students from varied socioeconomic backgrounds – solidified my resolve to serve as a</w:t>
      </w:r>
      <w:r>
        <w:t xml:space="preserve"> </w:t>
      </w:r>
      <w:r>
        <w:rPr>
          <w:bCs/>
          <w:b/>
        </w:rPr>
        <w:t xml:space="preserve">Teacher Secondary</w:t>
      </w:r>
      <w:r>
        <w:t xml:space="preserve"> </w:t>
      </w:r>
      <w:r>
        <w:t xml:space="preserve">specifically within the Kathmandu context.</w:t>
      </w:r>
    </w:p>
    <w:p>
      <w:pPr>
        <w:pStyle w:val="BodyText"/>
      </w:pPr>
      <w:r>
        <w:t xml:space="preserve">The urgency of quality secondary education in Kathmandu cannot be overstated. With rapid urbanization, the capital city faces increasing pressure on its educational infrastructure, making institutions like yours pivotal in shaping Nepal's future workforce. I am particularly drawn to your institution's emphasis on integrating local Nepali culture into the curriculum – a practice I observed firsthand while supporting teachers during my community service. For instance, I assisted in developing lesson plans that connected mathematical concepts with traditional Newari architectural patterns and environmental studies with Nepal’s biodiversity hotspots like Chitwan National Park. This approach resonated deeply with students, demonstrating how culturally relevant pedagogy enhances engagement – a principle I am eager to refine under your mentorship as part of this</w:t>
      </w:r>
      <w:r>
        <w:t xml:space="preserve"> </w:t>
      </w:r>
      <w:r>
        <w:rPr>
          <w:bCs/>
          <w:b/>
        </w:rPr>
        <w:t xml:space="preserve">Internship Application Letter</w:t>
      </w:r>
      <w:r>
        <w:t xml:space="preserve"> </w:t>
      </w:r>
      <w:r>
        <w:t xml:space="preserve">opportunity.</w:t>
      </w:r>
    </w:p>
    <w:p>
      <w:pPr>
        <w:pStyle w:val="BodyText"/>
      </w:pPr>
      <w:r>
        <w:t xml:space="preserve">My preparation for the role of a</w:t>
      </w:r>
      <w:r>
        <w:t xml:space="preserve"> </w:t>
      </w:r>
      <w:r>
        <w:rPr>
          <w:bCs/>
          <w:b/>
        </w:rPr>
        <w:t xml:space="preserve">Teacher Secondary</w:t>
      </w:r>
      <w:r>
        <w:t xml:space="preserve"> </w:t>
      </w:r>
      <w:r>
        <w:t xml:space="preserve">in Nepal Kathmandu includes hands-on training with Nepal’s National Curriculum Framework. I have completed my school-based teaching practicum at a government secondary school in Lalitpur, where I designed and delivered 12 weeks of lessons on Life Skills and Science, incorporating both digital tools (like the free NEP education portal) and locally available materials. I understand that in Kathmandu's secondary classrooms – often with mixed-ability groups – differentiation is not optional but essential. My methods include tiered assignments, collaborative learning structures familiar to Nepali classrooms (such as "Jigsaw" activities), and regular formative assessments aligned with the National Examination Board (NEB) standards. I am also proficient in basic Nepali language skills for effective communication beyond the classroom, which I believe is crucial for building trust with students and families in Kathmandu’s communities.</w:t>
      </w:r>
    </w:p>
    <w:p>
      <w:pPr>
        <w:pStyle w:val="BodyText"/>
      </w:pPr>
      <w:r>
        <w:t xml:space="preserve">What truly sets my application apart is my contextual understanding of Nepal's educational priorities. During a recent field visit to schools near Thamel, I witnessed how secondary students navigate complex issues like climate change impacts (evident in the Himalayan region) and digital literacy gaps – challenges that require teachers who can bridge classroom learning with real-world Nepali experiences. I am not just seeking an internship; I seek to learn from Kathmandu’s most respected educators how to make secondary education both relevant and empowering for students preparing for Nepal’s future. My aspiration is to grow into a</w:t>
      </w:r>
      <w:r>
        <w:t xml:space="preserve"> </w:t>
      </w:r>
      <w:r>
        <w:rPr>
          <w:bCs/>
          <w:b/>
        </w:rPr>
        <w:t xml:space="preserve">Teacher Secondary</w:t>
      </w:r>
      <w:r>
        <w:t xml:space="preserve"> </w:t>
      </w:r>
      <w:r>
        <w:t xml:space="preserve">who embodies the values of innovation, compassion, and cultural pride central to Nepal’s educational philosophy.</w:t>
      </w:r>
    </w:p>
    <w:p>
      <w:pPr>
        <w:pStyle w:val="BodyText"/>
      </w:pPr>
      <w:r>
        <w:t xml:space="preserve">I am fully aware that the role of a</w:t>
      </w:r>
      <w:r>
        <w:t xml:space="preserve"> </w:t>
      </w:r>
      <w:r>
        <w:rPr>
          <w:bCs/>
          <w:b/>
        </w:rPr>
        <w:t xml:space="preserve">Teacher Secondary</w:t>
      </w:r>
      <w:r>
        <w:t xml:space="preserve"> </w:t>
      </w:r>
      <w:r>
        <w:t xml:space="preserve">in Kathmandu demands resilience and adaptability. I am prepared for the early morning commutes through Kathmandu’s dynamic traffic, the vibrant energy of urban schools, and the privilege of guiding students through pivotal secondary years – a period when many Nepali youth make crucial decisions about their academic paths. My prior experience working with NGOs on educational support programs has equipped me to contribute meaningfully from day one, whether it's helping set up science labs using locally sourced materials or organizing cultural exchange events that celebrate Nepal’s rich heritage.</w:t>
      </w:r>
    </w:p>
    <w:p>
      <w:pPr>
        <w:pStyle w:val="BodyText"/>
      </w:pPr>
      <w:r>
        <w:t xml:space="preserve">This internship represents a vital step in my professional journey toward becoming an impactful educator within Nepal. I am eager to learn under your institution’s guidance while contributing fresh perspectives on modern pedagogical approaches suitable for Kathmandu’s diverse classrooms. I am confident that my academic foundation, practical experience, and deep respect for Nepal’s educational ethos align perfectly with the mission of your school in Kathmandu.</w:t>
      </w:r>
    </w:p>
    <w:p>
      <w:pPr>
        <w:pStyle w:val="BodyText"/>
      </w:pPr>
      <w:r>
        <w:t xml:space="preserve">I have attached my detailed curriculum vitae and academic transcripts for your review. I welcome the opportunity to discuss how my skills as a prospective</w:t>
      </w:r>
      <w:r>
        <w:t xml:space="preserve"> </w:t>
      </w:r>
      <w:r>
        <w:rPr>
          <w:bCs/>
          <w:b/>
        </w:rPr>
        <w:t xml:space="preserve">Teacher Secondary</w:t>
      </w:r>
      <w:r>
        <w:t xml:space="preserve"> </w:t>
      </w:r>
      <w:r>
        <w:t xml:space="preserve">can support your institution’s goals during an interview at your earliest convenience. Thank you for considering this</w:t>
      </w:r>
      <w:r>
        <w:t xml:space="preserve"> </w:t>
      </w:r>
      <w:r>
        <w:rPr>
          <w:bCs/>
          <w:b/>
        </w:rPr>
        <w:t xml:space="preserve">Internship Application Letter</w:t>
      </w:r>
      <w:r>
        <w:t xml:space="preserve">. I look forward to the possibility of contributing to Nepal's educational future right here in Kathmandu.</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Kathmandu, Nepal</dc:title>
  <dc:creator/>
  <dc:language>en</dc:language>
  <cp:keywords/>
  <dcterms:created xsi:type="dcterms:W3CDTF">2025-12-08T05:48:19Z</dcterms:created>
  <dcterms:modified xsi:type="dcterms:W3CDTF">2025-12-08T05:48:19Z</dcterms:modified>
</cp:coreProperties>
</file>

<file path=docProps/custom.xml><?xml version="1.0" encoding="utf-8"?>
<Properties xmlns="http://schemas.openxmlformats.org/officeDocument/2006/custom-properties" xmlns:vt="http://schemas.openxmlformats.org/officeDocument/2006/docPropsVTypes"/>
</file>